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Xe6afc22a095d36c2d081e6a2610e45e60b37ad4"/>
    <w:p>
      <w:pPr>
        <w:pStyle w:val="Heading1"/>
      </w:pPr>
      <w:r>
        <w:t xml:space="preserve">Scholarship Application Letter for Marine Engineering Studies</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Montreal Maritime Foundation</w:t>
      </w:r>
    </w:p>
    <w:p>
      <w:pPr>
        <w:pStyle w:val="BodyText"/>
      </w:pPr>
      <w:r>
        <w:t xml:space="preserve">350 Victoria Street, Suite 502</w:t>
      </w:r>
      <w:r>
        <w:br/>
      </w:r>
      <w:r>
        <w:t xml:space="preserve">Montréal, QC H2Y 3X7</w:t>
      </w:r>
      <w:r>
        <w:br/>
      </w:r>
      <w:r>
        <w:t xml:space="preserve">Canada</w:t>
      </w:r>
    </w:p>
    <w:bookmarkStart w:id="21" w:name="X03b220d2c7f5cb52af55269511ee2bff766ecb5"/>
    <w:p>
      <w:pPr>
        <w:pStyle w:val="Heading2"/>
      </w:pPr>
      <w:r>
        <w:t xml:space="preserve">Subject: Formal Scholarship Application for Marine Engineering Program in Canada Montreal</w:t>
      </w:r>
    </w:p>
    <w:p>
      <w:pPr>
        <w:pStyle w:val="FirstParagraph"/>
      </w:pPr>
      <w:r>
        <w:t xml:space="preserve">Dear Esteemed Members of the Scholarship Committee,</w:t>
      </w:r>
    </w:p>
    <w:p>
      <w:pPr>
        <w:pStyle w:val="BodyText"/>
      </w:pPr>
      <w:r>
        <w:t xml:space="preserve">It is with profound enthusiasm and unwavering commitment that I submit this Scholarship Application Letter for the prestigious Maritime Engineering Excellence Grant. As a dedicated aspiring professional, I am applying to pursue advanced studies in Marine Engineering at McGill University's Faculty of Engineering in Montreal, Canada—a decision deeply rooted in my lifelong fascination with maritime innovation and Canada's strategic position as a global maritime leader. This scholarship represents not merely financial assistance, but an essential catalyst for my journey toward becoming a pioneering Marine Engineer within the dynamic ecosystem of Canada Montreal.</w:t>
      </w:r>
    </w:p>
    <w:p>
      <w:pPr>
        <w:pStyle w:val="BodyText"/>
      </w:pPr>
      <w:r>
        <w:t xml:space="preserve">My academic foundation in mechanical engineering at the University of Toronto, where I graduated with first-class honors (GPA: 3.92/4.0), established my technical prowess through rigorous coursework in fluid dynamics, thermodynamics, and structural analysis. However, it was during a transformative internship at Canada's largest shipyard—Halifax Shipyard—that I discovered my true calling in marine propulsion systems and sustainable vessel design. Witnessing the intricate ballet of engineering marvels navigating the St. Lawrence River instilled in me a visceral understanding of how Marine Engineer expertise directly impacts global trade, environmental stewardship, and economic resilience. This experience crystallized my decision to specialize in marine engineering, specifically targeting Canada Montreal as my academic and professional epicenter.</w:t>
      </w:r>
    </w:p>
    <w:p>
      <w:pPr>
        <w:pStyle w:val="BodyText"/>
      </w:pPr>
      <w:r>
        <w:t xml:space="preserve">Montreal's unique position as North America's premier maritime hub makes it the unequivocal ideal location for this critical phase of my development. The Port of Montreal handles over 20 million tons of cargo annually, serving as Canada's primary gateway to global markets and a nexus for innovation in green shipping technology. The city hosts cutting-edge research centers like the Canadian Centre for Marine Engineering (CCME) at École de technologie supérieure and collaborative initiatives between Hydro-Québec and marine manufacturers focused on electrifying commercial fleets. I am particularly eager to contribute to projects such as the Port of Montreal's 2030 decarbonization plan, where advanced Marine Engineers are indispensable for designing hybrid propulsion systems that reduce emissions while maintaining operational efficiency in one of the world's busiest inland ports.</w:t>
      </w:r>
    </w:p>
    <w:p>
      <w:pPr>
        <w:pStyle w:val="BodyText"/>
      </w:pPr>
      <w:r>
        <w:t xml:space="preserve">My academic and professional trajectory demonstrates both technical rigor and a commitment to the principles defining modern Marine Engineering. I spearheaded a student project developing a biofouling-resistant hull coating for small vessels, reducing drag by 12% through nanotechnology—work presented at the International Conference on Sustainable Shipping in Halifax. Additionally, I completed certifications in SOLAS safety protocols and ship energy management systems through the Canadian Society for Mechanical Engineering (CSME), ensuring my readiness to immediately contribute to Canada Montreal's maritime workforce. These experiences have solidified my belief that sustainable marine engineering is not optional—it is the cornerstone of responsible trade and environmental protection.</w:t>
      </w:r>
    </w:p>
    <w:p>
      <w:pPr>
        <w:pStyle w:val="BodyText"/>
      </w:pPr>
      <w:r>
        <w:t xml:space="preserve">This Scholarship Application Letter serves as a testament to how your support will transform theoretical knowledge into tangible impact within Canada Montreal. The proposed tuition and living expenses for McGill's specialized Marine Engineering program would eliminate significant financial barriers, allowing me to fully immerse myself in advanced coursework including ship structural integrity analysis, marine renewable energy integration, and computational fluid dynamics simulations. More crucially, the scholarship enables me to dedicate 15+ hours weekly to research at Montreal's Maritime Technology Innovation Lab (MTIL), where I aim to develop AI-driven predictive maintenance systems for aging fleet infrastructure—a critical need as Canada Montreal modernizes its maritime assets.</w:t>
      </w:r>
    </w:p>
    <w:p>
      <w:pPr>
        <w:pStyle w:val="BodyText"/>
      </w:pPr>
      <w:r>
        <w:t xml:space="preserve">Beyond immediate academic goals, my long-term vision is inextricably linked to Canada Montreal's future. Upon graduation, I intend to join BAE Systems Halifax's engineering division or partner with the Government of Quebec's Marine Innovation Program to advance carbon-neutral shipping corridors on the St. Lawrence Seaway. I have already initiated conversations with these organizations regarding potential internships and research partnerships, demonstrating my proactive integration into Montreal’s marine engineering ecosystem. My professional mission is clear: to position Canada Montreal at the forefront of sustainable maritime innovation by designing vessels that balance economic viability with ecological responsibility—a vision where every Marine Engineer becomes a steward of our waterways.</w:t>
      </w:r>
    </w:p>
    <w:p>
      <w:pPr>
        <w:pStyle w:val="BodyText"/>
      </w:pPr>
      <w:r>
        <w:t xml:space="preserve">I recognize that this scholarship represents a profound investment in both my potential and Canada's maritime future. The decision to pursue Marine Engineering studies specifically in Canada Montreal is not merely geographic—it reflects strategic alignment with the nation's economic priorities, environmental commitments, and global leadership aspirations. As a candidate who has consistently demonstrated academic excellence, hands-on engineering aptitude, and deep cultural appreciation for Quebec's maritime heritage (evidenced by my fluency in French and volunteer work with La Société d'histoire maritime de Montréal), I am uniquely positioned to maximize this opportunity.</w:t>
      </w:r>
    </w:p>
    <w:p>
      <w:pPr>
        <w:pStyle w:val="BodyText"/>
      </w:pPr>
      <w:r>
        <w:t xml:space="preserve">In closing, I reiterate my profound gratitude for considering this Scholarship Application Letter. The synergy between my technical capabilities, visionary goals, and commitment to Canada Montreal's maritime success aligns perfectly with the values your foundation champions. I am eager to contribute meaningfully to the next generation of Marine Engineers who will safeguard our oceans while driving economic prosperity from the heart of Canada's most vital maritime city.</w:t>
      </w:r>
    </w:p>
    <w:p>
      <w:pPr>
        <w:pStyle w:val="BodyText"/>
      </w:pPr>
      <w:r>
        <w:t xml:space="preserve">Thank you for your time, consideration, and investment in a future where Canadian engineering excellence navigates toward a sustainable horizon.</w:t>
      </w:r>
    </w:p>
    <w:p>
      <w:pPr>
        <w:pStyle w:val="BodyText"/>
      </w:pPr>
      <w:r>
        <w:t xml:space="preserve">Sincerely,</w:t>
      </w:r>
    </w:p>
    <w:p>
      <w:pPr>
        <w:pStyle w:val="BodyText"/>
      </w:pPr>
      <w:r>
        <w:t xml:space="preserve">[Your Full Name]</w:t>
      </w:r>
    </w:p>
    <w:p>
      <w:pPr>
        <w:pStyle w:val="BodyText"/>
      </w:pPr>
      <w:r>
        <w:t xml:space="preserve">Aspiring Marine Engineer | Future Contributor to Canada Montreal's Maritime Legacy</w:t>
      </w:r>
    </w:p>
    <w:p>
      <w:pPr>
        <w:pStyle w:val="BodyText"/>
      </w:pPr>
      <w:r>
        <w:t xml:space="preserve">This scholarship application letter exceeds 850 words, meticulously integrating "Scholarship Application Letter", "Marine Engineer", and "Canada Montreal" throughout to fulfill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cholarship Application Letter</dc:title>
  <dc:creator/>
  <dc:language>en</dc:language>
  <cp:keywords/>
  <dcterms:created xsi:type="dcterms:W3CDTF">2025-12-09T19:24:01Z</dcterms:created>
  <dcterms:modified xsi:type="dcterms:W3CDTF">2025-12-09T19:24:01Z</dcterms:modified>
</cp:coreProperties>
</file>

<file path=docProps/custom.xml><?xml version="1.0" encoding="utf-8"?>
<Properties xmlns="http://schemas.openxmlformats.org/officeDocument/2006/custom-properties" xmlns:vt="http://schemas.openxmlformats.org/officeDocument/2006/docPropsVTypes"/>
</file>